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ดิจิทัลนี่นะคะ เดี๋ยวเรามาดูกัน ในหัวข้อแรก ที่เราจะเรียนในวันนี้ก็คือ 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 ก็คือ คือ แต่เดิมน่ะ นึกถึง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 มันก็จะเป็น ทำเป็นอะไรล่ะเหมือนเป็นแผ่นพับใช่ไหมคะ เป็นแผนผัง มันจะอยู่ในลักษณะกระดาษ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เสียงเข้ามาบรรยายประกอบ หรือมีวิดีโอให้ดูวิดีโอให้ดูอะไรอย่างนี้นะคะ นั่นคือลักษณะของสื่อดิจิทัล หรือสิ่งที่เราจะได้เรียนกันกันในเทอมนี้จะเป็นสิ่งที่เราจะต้องมาสร้าง ทีนี้เราจะต้องมาดูว่าสิ่งที่เราจะสร้างมีลักษณะเป็นอย่างไร องค์ประกอบของสื่อตัวแรกนะคะ 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อ้าว..เดี๋ยวนะครับ แป๊บหนึ่ง สไลด์ไม่เลื่อน ทั้งหน้าจอเลยอย่างนั้นเห็นไหมคะ เห็นสไลด์ขึ้น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 เมื่อกี้ กำลังเปิดวิดีโอให้ดูวิดีโอมันไปอยู่หน้าไหนแล้วนะนะคะอ่ะ ไปเปิดหน้าไหน แป๊บหนึ่งนะคะ หัวข้อต่อมาการแบ่งสื่อดิจิทัล เยอะเลยนะคะ อันนี้มันจะมาจากบทความของพลังผลกระทบสื่อสารดิจิทัลของ รศ.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 ที่คิดว่าเด็ก ๆ น่าจะเคยได้ยินมันมีตั้งแต่เป็น Audio visual จัดเป็นสื่อดิจิทัลนะคะ มันมีหลายประเภทมากเลยนะคะ ก็คิดดูว่า แยกไว้ มีถึง 60 ชนิดน่ะค่ะทีนี้เรามาดูที่นักวิชาการของไทยได้พูดถึงสื่อดิจิทัลไว้ มีทั้งหมด 4 ประเภทของไทยนี่ แบบที่ 1 เป็น CD tranining คือ มันจะเป็นสื่อการสอน ใช้เป็นสื่อการสอน เดี๋ยวมีตัวอย่างประกอบนะคะ ลักษณะของ CD Training ถ้าใครเคยไป ซีเอ็ด เห็นตัวอย่างขึ้นไหมที่คลิกลิงก์ไป เห็นไหมคะ พี่ไอซ์เห็นไหมคะ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คะ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 กำลัง รอแป๊บหนึ่งก็คือทำเป็น CD สำหรับสอนน่ะค่ะ สอนการใช้โปรแกรม สอนการใช้อะไรพวกนี้ นี่จะเป็นลักษณะนี้ที่เรียกว่า CD Training จะเป็นลักษณะของ 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คะ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 อ่าโอ.เค. นะคะ ลักษณะของ CD Traininig ทำ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อะไรเนี่ยมีหมดเขาไม่ซื้อ CD แล้ว เพราะเราดูในอะไรคะ โดยปกติถ้าไปดูวิธีการสอนเด็ก ๆ ไปดูในไหน youtube ใช่ไหม นะคะ มันก็เลยจะหายไปในลักษณะ CD training เดิม แทบจะไม่เห็นแล้ว ส่วนใหญ่ก็จะไปใช้จากดู Youtube เอานะคะ ทีนี้มาดูอีกตัวหนึ่ง ตัวที่ 2 นะคะ เป็นตัวที่ 2 ชื่อว่า ตัวนี้ CD Presentation ลักษณะของ CD Presentation ขึ้นไหม ทีนี้มันขึ้นลิงก์ที่แม่คลิกหรือเปล่าเด็ก ๆ CD Presentation จัดงานแต่งงานน่ะเขามักจะทำ CD Presentationให้ จะช้าหน่อย เหมือนเน็ตเรากระตุกทำใจ ออนไลน์ อินเทอร์เน็ตประเทศไทยก็</w:t>
      </w:r>
    </w:p>
    <w:p>
      <w:pPr>
        <w:pStyle w:val="BodyText"/>
      </w:pPr>
      <w:r>
        <w:t xml:space="preserve">[เสียงหัวเราะ]นั่นไง</w:t>
      </w:r>
    </w:p>
    <w:p>
      <w:pPr>
        <w:pStyle w:val="BodyText"/>
      </w:pPr>
      <w:r>
        <w:t xml:space="preserve">[เสียงหัวเราะ]เนี่ยนะคะ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 presentation ชื่อมันก็บอกอยู่แล้ว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พวกประวัติของเจ้าบ่าวเจ้าสาวนะคะ จะมีข้อมูลอะไรอย่างนี้นะคะ 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 ไม่ขึ้นไม่ขึ้นตรงนี้ก็ไม่ขึ้นมันมีปัญหาเข้าเรียนหลายคนด้วยขึ้นหรือยังตัวอย่างของ CD Presentation 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 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 มีเสียงประกอบเห็นไหมคะ</w:t>
      </w:r>
    </w:p>
    <w:p>
      <w:pPr>
        <w:pStyle w:val="BodyText"/>
      </w:pPr>
      <w:r>
        <w:t xml:space="preserve">[เสียงดนตรี] มีภาพ เช่น ภาพนิ่งภาพเคลื่อนไหว เห็นไหมเมื่อกี้ภาพเคลื่อนไหวเห็นไหมภาพเคลื่อนไหวนะคะ ลักษณะต้องมีองค์ประกอบ5 ประเภท ก็คือข้อความภาพนิ่ง ภาพเคลื่อนไหว เสียงเห็นไหม จะเป็นภาพนิ่งภาพวาด นี่ภาพลายเส้น ส่วนเสียงภาพเคลื่อนไหว ก็เช่น ภาพการ์ตูนดุ๊กดิ๊กน่ะ หรือแอนิเมชัน ก็คือภาพเคลื่อนไหวจะมีเสียงประกอบเป็นเสียงเพลง หรือเสียงเอฟเฟคอะไรก็ได้นะคะ เดี๋ยวข้ามไปนี่นะคะ เห็นไหม มีข้อความประกอบทุกครั้งนะคะ ครบองค์ประกอบของการทำสื่อดิจิทัลนะคะ นี่คือในส่วนของ CD Presentationนะคะ ทีนี้เราจะมาดูในส่วนต่อไปจาก CD Presentation แล้วใครเป็นคอหนังบ้างถ้าเป็นยุคก่อน ๆ 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 นะคะ ก็คือจากคือถ้าแผ่น CD นี่ข้อมูล ก็คือจะน้อยใช่ไหมปริมาณข้อมูลน้อย แต่ถ้าเป็น VCD, DVD ความจุจะเยอะ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 ถ้าเป็น VCD DVDพวกภาพยนตร์ต่าง ๆ เอามาลง DVD, VCDเพราะมันมีความจุได้มากกว่า เพราะภาพยนต์ความยาวอย่างน้อยชั่วโมงครึ่ง คือ อย่างน้อยบางเรื่อง 2พระนเรศวรน่ะ เวอร์ชันไหนน่ะที่ยาวเกือบ 3 ชั่วโมง อย่างนี้นะคะ 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 เปิดผ่านคอมพิวเตอร์หรือเปิดผ่านมือถือมือถือนะคะ ก็คือเปิดผ่านโปรแกรม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 นี่คือประเภทสื่อดิจิทัลทางวิชาการของประเทศไทยนะคะ ทีนี้เรามาดูสื่อดิจิทัลที่เราจะก็คือในวิชาของเรานี่ที่คิดว่าเด็ก ๆ นำไปสร้าง หรือจะนำชิ้นงาน ๆ ได้ ก็คือตัวนี้เด็ก ๆ เคยได้ยินคำว่า "Youtuber</w:t>
      </w:r>
    </w:p>
    <w:p>
      <w:pPr>
        <w:pStyle w:val="BodyText"/>
      </w:pPr>
      <w:r>
        <w:t xml:space="preserve">(นักศึ เคยครับ 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่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 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อันที่ 2 Blogerคือจะ ถ้าเป็นแต่ก่อน Blocker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แบบ Videoเข้าไปด้วยใน Blogger ตัวเอง นี่คือลักษณะของ Blocker คำนี้ คำที่ 3 นี่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เคยดูไวรัลไหน เดี๋ยวถามห้อง 1 ดีกว่าเหมือนเห็นโจ้มาแล้วใช่ไหม โจ้อยู่ไหม</w:t>
      </w:r>
    </w:p>
    <w:p>
      <w:pPr>
        <w:pStyle w:val="BodyText"/>
      </w:pPr>
      <w:r>
        <w:t xml:space="preserve">(นักศึกษา) อยู่ครับ 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dfgdf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 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 xxxก่อนเข้าเรียนปกติ ลดหุ่นด่วนนะคะ 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ครามใช่ไหมคราม 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 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 ก็ได้สาว ๆ 2 สาว บี ๆ ยังไม่ดูกล้องค่ะ 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 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 มีค่ะ</w:t>
      </w:r>
    </w:p>
    <w:p>
      <w:pPr>
        <w:pStyle w:val="BodyText"/>
      </w:pPr>
      <w:r>
        <w:t xml:space="preserve">(อาจารย์) ใครเอ่ย บอกได้ไหม 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8T11:06:17Z</dcterms:created>
  <dcterms:modified xsi:type="dcterms:W3CDTF">2022-03-08T11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11.05 น.</vt:lpwstr>
  </property>
  <property fmtid="{D5CDD505-2E9C-101B-9397-08002B2CF9AE}" pid="3" name="subtitle">
    <vt:lpwstr/>
  </property>
</Properties>
</file>